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EC0623" w14:textId="0507A8EE" w:rsidR="00072223" w:rsidRDefault="00B2259E">
      <w:pPr>
        <w:spacing w:before="75"/>
        <w:ind w:left="2326" w:right="1484" w:firstLine="2"/>
        <w:jc w:val="center"/>
        <w:rPr>
          <w:b/>
          <w:sz w:val="24"/>
        </w:rPr>
      </w:pPr>
      <w:r>
        <w:rPr>
          <w:b/>
          <w:sz w:val="28"/>
        </w:rPr>
        <w:t xml:space="preserve">Schulich School of Medicine &amp; Dentistry Undergraduate Medical Education </w:t>
      </w:r>
      <w:r>
        <w:rPr>
          <w:b/>
          <w:sz w:val="24"/>
        </w:rPr>
        <w:t>Academic Enrichment Travel Fund - Application</w:t>
      </w:r>
    </w:p>
    <w:p w14:paraId="7FB44B7F" w14:textId="40E428F2" w:rsidR="00072223" w:rsidRDefault="005675AB">
      <w:pPr>
        <w:spacing w:before="2"/>
        <w:rPr>
          <w:b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AC523F5" wp14:editId="05664EA8">
                <wp:simplePos x="0" y="0"/>
                <wp:positionH relativeFrom="page">
                  <wp:posOffset>1353185</wp:posOffset>
                </wp:positionH>
                <wp:positionV relativeFrom="paragraph">
                  <wp:posOffset>196850</wp:posOffset>
                </wp:positionV>
                <wp:extent cx="5294630" cy="1270"/>
                <wp:effectExtent l="0" t="0" r="0" b="0"/>
                <wp:wrapTopAndBottom/>
                <wp:docPr id="581466610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94630" cy="1270"/>
                        </a:xfrm>
                        <a:custGeom>
                          <a:avLst/>
                          <a:gdLst>
                            <a:gd name="T0" fmla="+- 0 2131 2131"/>
                            <a:gd name="T1" fmla="*/ T0 w 8338"/>
                            <a:gd name="T2" fmla="+- 0 10469 2131"/>
                            <a:gd name="T3" fmla="*/ T2 w 83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38">
                              <a:moveTo>
                                <a:pt x="0" y="0"/>
                              </a:moveTo>
                              <a:lnTo>
                                <a:pt x="8338" y="0"/>
                              </a:lnTo>
                            </a:path>
                          </a:pathLst>
                        </a:cu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DC73565" id="Freeform 12" o:spid="_x0000_s1026" style="position:absolute;margin-left:106.55pt;margin-top:15.5pt;width:416.9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3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" path="m,l8338,e" filled="f" strokeweight="1.44pt">
                <v:path arrowok="t" o:connecttype="custom" o:connectlocs="0,0;5294630,0" o:connectangles="0,0"/>
                <w10:wrap type="topAndBottom" anchorx="page"/>
              </v:shape>
            </w:pict>
          </mc:Fallback>
        </mc:AlternateContent>
      </w:r>
    </w:p>
    <w:p w14:paraId="42C13EB9" w14:textId="77777777" w:rsidR="00072223" w:rsidRDefault="00072223">
      <w:pPr>
        <w:rPr>
          <w:b/>
          <w:sz w:val="20"/>
        </w:rPr>
      </w:pPr>
    </w:p>
    <w:p w14:paraId="0A901527" w14:textId="77777777" w:rsidR="00072223" w:rsidRDefault="00072223">
      <w:pPr>
        <w:spacing w:before="7"/>
        <w:rPr>
          <w:b/>
          <w:sz w:val="25"/>
        </w:rPr>
      </w:pPr>
    </w:p>
    <w:tbl>
      <w:tblPr>
        <w:tblW w:w="0" w:type="auto"/>
        <w:tblInd w:w="29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6768"/>
      </w:tblGrid>
      <w:tr w:rsidR="00072223" w14:paraId="27F2CE4B" w14:textId="77777777">
        <w:trPr>
          <w:trHeight w:val="253"/>
        </w:trPr>
        <w:tc>
          <w:tcPr>
            <w:tcW w:w="2088" w:type="dxa"/>
            <w:tcBorders>
              <w:bottom w:val="single" w:sz="2" w:space="0" w:color="000000"/>
              <w:right w:val="single" w:sz="2" w:space="0" w:color="000000"/>
            </w:tcBorders>
            <w:shd w:val="clear" w:color="auto" w:fill="DBE4F0"/>
          </w:tcPr>
          <w:p w14:paraId="548839C1" w14:textId="77777777" w:rsidR="00072223" w:rsidRDefault="00B2259E">
            <w:pPr>
              <w:pStyle w:val="TableParagraph"/>
              <w:spacing w:line="233" w:lineRule="exact"/>
              <w:ind w:left="107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6768" w:type="dxa"/>
            <w:tcBorders>
              <w:left w:val="single" w:sz="2" w:space="0" w:color="000000"/>
              <w:bottom w:val="single" w:sz="2" w:space="0" w:color="000000"/>
            </w:tcBorders>
          </w:tcPr>
          <w:p w14:paraId="091C90FC" w14:textId="77777777" w:rsidR="00072223" w:rsidRDefault="0007222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72223" w14:paraId="5B443262" w14:textId="77777777">
        <w:trPr>
          <w:trHeight w:val="251"/>
        </w:trPr>
        <w:tc>
          <w:tcPr>
            <w:tcW w:w="2088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BE4F0"/>
          </w:tcPr>
          <w:p w14:paraId="28E0D64F" w14:textId="77777777" w:rsidR="00072223" w:rsidRDefault="00B2259E">
            <w:pPr>
              <w:pStyle w:val="TableParagraph"/>
              <w:spacing w:line="232" w:lineRule="exact"/>
              <w:ind w:left="107"/>
              <w:rPr>
                <w:b/>
              </w:rPr>
            </w:pPr>
            <w:r>
              <w:rPr>
                <w:b/>
              </w:rPr>
              <w:t>Class of:</w:t>
            </w:r>
          </w:p>
        </w:tc>
        <w:tc>
          <w:tcPr>
            <w:tcW w:w="6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548A5DFA" w14:textId="77777777" w:rsidR="00072223" w:rsidRDefault="0007222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72223" w14:paraId="253826D1" w14:textId="77777777">
        <w:trPr>
          <w:trHeight w:val="254"/>
        </w:trPr>
        <w:tc>
          <w:tcPr>
            <w:tcW w:w="2088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BE4F0"/>
          </w:tcPr>
          <w:p w14:paraId="624DCF63" w14:textId="77777777" w:rsidR="00072223" w:rsidRDefault="00B2259E">
            <w:pPr>
              <w:pStyle w:val="TableParagraph"/>
              <w:spacing w:line="234" w:lineRule="exact"/>
              <w:ind w:left="107"/>
              <w:rPr>
                <w:b/>
              </w:rPr>
            </w:pPr>
            <w:r>
              <w:rPr>
                <w:b/>
              </w:rPr>
              <w:t>Home Address:</w:t>
            </w:r>
          </w:p>
        </w:tc>
        <w:tc>
          <w:tcPr>
            <w:tcW w:w="6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5E19F77C" w14:textId="77777777" w:rsidR="00072223" w:rsidRDefault="0007222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72223" w14:paraId="13DF8CB9" w14:textId="77777777">
        <w:trPr>
          <w:trHeight w:val="251"/>
        </w:trPr>
        <w:tc>
          <w:tcPr>
            <w:tcW w:w="2088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BE4F0"/>
          </w:tcPr>
          <w:p w14:paraId="7635E070" w14:textId="77777777" w:rsidR="00072223" w:rsidRDefault="00B2259E">
            <w:pPr>
              <w:pStyle w:val="TableParagraph"/>
              <w:spacing w:line="232" w:lineRule="exact"/>
              <w:ind w:left="107"/>
              <w:rPr>
                <w:b/>
              </w:rPr>
            </w:pPr>
            <w:r>
              <w:rPr>
                <w:b/>
              </w:rPr>
              <w:t>Personal Phone:</w:t>
            </w:r>
          </w:p>
        </w:tc>
        <w:tc>
          <w:tcPr>
            <w:tcW w:w="6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0BF01197" w14:textId="77777777" w:rsidR="00072223" w:rsidRDefault="0007222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72223" w14:paraId="60F3C915" w14:textId="77777777">
        <w:trPr>
          <w:trHeight w:val="253"/>
        </w:trPr>
        <w:tc>
          <w:tcPr>
            <w:tcW w:w="2088" w:type="dxa"/>
            <w:tcBorders>
              <w:top w:val="single" w:sz="2" w:space="0" w:color="000000"/>
              <w:right w:val="single" w:sz="2" w:space="0" w:color="000000"/>
            </w:tcBorders>
            <w:shd w:val="clear" w:color="auto" w:fill="DBE4F0"/>
          </w:tcPr>
          <w:p w14:paraId="022657E6" w14:textId="77777777" w:rsidR="00072223" w:rsidRDefault="00B2259E">
            <w:pPr>
              <w:pStyle w:val="TableParagraph"/>
              <w:spacing w:line="233" w:lineRule="exact"/>
              <w:ind w:left="107"/>
              <w:rPr>
                <w:b/>
              </w:rPr>
            </w:pPr>
            <w:r>
              <w:rPr>
                <w:b/>
              </w:rPr>
              <w:t>E-mail:</w:t>
            </w:r>
          </w:p>
        </w:tc>
        <w:tc>
          <w:tcPr>
            <w:tcW w:w="6768" w:type="dxa"/>
            <w:tcBorders>
              <w:top w:val="single" w:sz="2" w:space="0" w:color="000000"/>
              <w:left w:val="single" w:sz="2" w:space="0" w:color="000000"/>
            </w:tcBorders>
          </w:tcPr>
          <w:p w14:paraId="1406B8FF" w14:textId="77777777" w:rsidR="00072223" w:rsidRDefault="00072223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3760F30" w14:textId="77777777" w:rsidR="00072223" w:rsidRDefault="00072223">
      <w:pPr>
        <w:spacing w:before="2"/>
        <w:rPr>
          <w:b/>
          <w:sz w:val="24"/>
        </w:rPr>
      </w:pPr>
    </w:p>
    <w:tbl>
      <w:tblPr>
        <w:tblW w:w="0" w:type="auto"/>
        <w:tblInd w:w="304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2"/>
        <w:gridCol w:w="2788"/>
        <w:gridCol w:w="1857"/>
        <w:gridCol w:w="2210"/>
      </w:tblGrid>
      <w:tr w:rsidR="00072223" w14:paraId="730D7B74" w14:textId="77777777">
        <w:trPr>
          <w:trHeight w:val="757"/>
        </w:trPr>
        <w:tc>
          <w:tcPr>
            <w:tcW w:w="4770" w:type="dxa"/>
            <w:gridSpan w:val="2"/>
          </w:tcPr>
          <w:p w14:paraId="63314EC5" w14:textId="77777777" w:rsidR="00072223" w:rsidRDefault="00B2259E">
            <w:pPr>
              <w:pStyle w:val="TableParagraph"/>
              <w:ind w:left="467"/>
              <w:rPr>
                <w:b/>
              </w:rPr>
            </w:pPr>
            <w:r>
              <w:rPr>
                <w:b/>
              </w:rPr>
              <w:t>Host Dept has denied student's request for financial support for this initiative</w:t>
            </w:r>
          </w:p>
          <w:p w14:paraId="75A7CD74" w14:textId="77777777" w:rsidR="00072223" w:rsidRDefault="00B2259E">
            <w:pPr>
              <w:pStyle w:val="TableParagraph"/>
              <w:spacing w:line="231" w:lineRule="exact"/>
              <w:ind w:left="467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  <w:shd w:val="clear" w:color="auto" w:fill="FFFF00"/>
              </w:rPr>
              <w:t>attach evidence of rejected ask</w:t>
            </w:r>
            <w:r>
              <w:rPr>
                <w:b/>
              </w:rPr>
              <w:t>)</w:t>
            </w:r>
          </w:p>
        </w:tc>
        <w:tc>
          <w:tcPr>
            <w:tcW w:w="1857" w:type="dxa"/>
          </w:tcPr>
          <w:p w14:paraId="4181DEF1" w14:textId="77777777" w:rsidR="00072223" w:rsidRDefault="00072223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2E528A82" w14:textId="22B496BE" w:rsidR="00072223" w:rsidRDefault="00B2259E">
            <w:pPr>
              <w:pStyle w:val="TableParagraph"/>
              <w:spacing w:before="1"/>
              <w:ind w:left="468"/>
              <w:rPr>
                <w:b/>
              </w:rPr>
            </w:pPr>
            <w:r>
              <w:rPr>
                <w:b/>
              </w:rPr>
              <w:t>YES</w:t>
            </w:r>
            <w:r w:rsidR="00453E61">
              <w:t xml:space="preserve"> </w:t>
            </w:r>
            <w:sdt>
              <w:sdtPr>
                <w:id w:val="-186581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E6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210" w:type="dxa"/>
          </w:tcPr>
          <w:p w14:paraId="2F987797" w14:textId="77777777" w:rsidR="00072223" w:rsidRDefault="00072223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0730B7F2" w14:textId="55FE5673" w:rsidR="00072223" w:rsidRDefault="00B2259E">
            <w:pPr>
              <w:pStyle w:val="TableParagraph"/>
              <w:spacing w:before="1"/>
              <w:ind w:left="469"/>
              <w:rPr>
                <w:b/>
              </w:rPr>
            </w:pPr>
            <w:r>
              <w:rPr>
                <w:b/>
              </w:rPr>
              <w:t>NO</w:t>
            </w:r>
            <w:r w:rsidR="00453E61">
              <w:t xml:space="preserve"> </w:t>
            </w:r>
            <w:sdt>
              <w:sdtPr>
                <w:id w:val="600848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3E6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72223" w14:paraId="1E4F5FF6" w14:textId="77777777">
        <w:trPr>
          <w:trHeight w:val="759"/>
        </w:trPr>
        <w:tc>
          <w:tcPr>
            <w:tcW w:w="8837" w:type="dxa"/>
            <w:gridSpan w:val="4"/>
            <w:shd w:val="clear" w:color="auto" w:fill="DBE4F0"/>
          </w:tcPr>
          <w:p w14:paraId="67460859" w14:textId="77777777" w:rsidR="00072223" w:rsidRDefault="00B2259E">
            <w:pPr>
              <w:pStyle w:val="TableParagraph"/>
              <w:spacing w:before="2"/>
              <w:ind w:left="951" w:right="1843"/>
              <w:jc w:val="center"/>
              <w:rPr>
                <w:b/>
              </w:rPr>
            </w:pPr>
            <w:r>
              <w:rPr>
                <w:b/>
              </w:rPr>
              <w:t>Name of National Meeting / Conference for Attendance</w:t>
            </w:r>
          </w:p>
          <w:p w14:paraId="04BB3E3D" w14:textId="77777777" w:rsidR="00072223" w:rsidRDefault="00B2259E">
            <w:pPr>
              <w:pStyle w:val="TableParagraph"/>
              <w:spacing w:before="126"/>
              <w:ind w:left="1089" w:right="997"/>
              <w:jc w:val="center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  <w:shd w:val="clear" w:color="auto" w:fill="FFFF00"/>
              </w:rPr>
              <w:t>attach abstract and proof of accepted abstract</w:t>
            </w:r>
            <w:r>
              <w:rPr>
                <w:b/>
              </w:rPr>
              <w:t>)</w:t>
            </w:r>
          </w:p>
        </w:tc>
      </w:tr>
      <w:tr w:rsidR="00072223" w14:paraId="206A3B78" w14:textId="77777777">
        <w:trPr>
          <w:trHeight w:val="1138"/>
        </w:trPr>
        <w:tc>
          <w:tcPr>
            <w:tcW w:w="8837" w:type="dxa"/>
            <w:gridSpan w:val="4"/>
          </w:tcPr>
          <w:p w14:paraId="662123E0" w14:textId="77777777" w:rsidR="00072223" w:rsidRDefault="00072223">
            <w:pPr>
              <w:pStyle w:val="TableParagraph"/>
              <w:rPr>
                <w:rFonts w:ascii="Times New Roman"/>
              </w:rPr>
            </w:pPr>
          </w:p>
        </w:tc>
      </w:tr>
      <w:tr w:rsidR="00072223" w14:paraId="69266A35" w14:textId="77777777">
        <w:trPr>
          <w:trHeight w:val="377"/>
        </w:trPr>
        <w:tc>
          <w:tcPr>
            <w:tcW w:w="8837" w:type="dxa"/>
            <w:gridSpan w:val="4"/>
            <w:shd w:val="clear" w:color="auto" w:fill="DBE4F0"/>
          </w:tcPr>
          <w:p w14:paraId="26781E12" w14:textId="77777777" w:rsidR="00072223" w:rsidRDefault="00B2259E">
            <w:pPr>
              <w:pStyle w:val="TableParagraph"/>
              <w:spacing w:line="252" w:lineRule="exact"/>
              <w:ind w:left="1089" w:right="1205"/>
              <w:jc w:val="center"/>
              <w:rPr>
                <w:b/>
              </w:rPr>
            </w:pPr>
            <w:r>
              <w:rPr>
                <w:b/>
              </w:rPr>
              <w:t>Purpose for Attending (what did you gain?)</w:t>
            </w:r>
          </w:p>
        </w:tc>
      </w:tr>
      <w:tr w:rsidR="00072223" w14:paraId="0ED9E1F4" w14:textId="77777777">
        <w:trPr>
          <w:trHeight w:val="1138"/>
        </w:trPr>
        <w:tc>
          <w:tcPr>
            <w:tcW w:w="8837" w:type="dxa"/>
            <w:gridSpan w:val="4"/>
          </w:tcPr>
          <w:p w14:paraId="01C57303" w14:textId="77777777" w:rsidR="00072223" w:rsidRDefault="00072223">
            <w:pPr>
              <w:pStyle w:val="TableParagraph"/>
              <w:rPr>
                <w:rFonts w:ascii="Times New Roman"/>
              </w:rPr>
            </w:pPr>
          </w:p>
        </w:tc>
      </w:tr>
      <w:tr w:rsidR="00072223" w14:paraId="00C9104E" w14:textId="77777777">
        <w:trPr>
          <w:trHeight w:val="380"/>
        </w:trPr>
        <w:tc>
          <w:tcPr>
            <w:tcW w:w="1982" w:type="dxa"/>
            <w:shd w:val="clear" w:color="auto" w:fill="DBE4F0"/>
          </w:tcPr>
          <w:p w14:paraId="57BE1965" w14:textId="77777777" w:rsidR="00072223" w:rsidRDefault="00B2259E">
            <w:pPr>
              <w:pStyle w:val="TableParagraph"/>
              <w:spacing w:before="2"/>
              <w:ind w:left="473" w:right="448"/>
              <w:jc w:val="center"/>
              <w:rPr>
                <w:b/>
              </w:rPr>
            </w:pPr>
            <w:r>
              <w:rPr>
                <w:b/>
              </w:rPr>
              <w:t>Dates:</w:t>
            </w:r>
          </w:p>
        </w:tc>
        <w:tc>
          <w:tcPr>
            <w:tcW w:w="6855" w:type="dxa"/>
            <w:gridSpan w:val="3"/>
          </w:tcPr>
          <w:p w14:paraId="32E11AAC" w14:textId="77777777" w:rsidR="00072223" w:rsidRDefault="00072223">
            <w:pPr>
              <w:pStyle w:val="TableParagraph"/>
              <w:rPr>
                <w:rFonts w:ascii="Times New Roman"/>
              </w:rPr>
            </w:pPr>
          </w:p>
        </w:tc>
      </w:tr>
      <w:tr w:rsidR="00072223" w14:paraId="15C80537" w14:textId="77777777">
        <w:trPr>
          <w:trHeight w:val="377"/>
        </w:trPr>
        <w:tc>
          <w:tcPr>
            <w:tcW w:w="1982" w:type="dxa"/>
            <w:shd w:val="clear" w:color="auto" w:fill="DBE4F0"/>
          </w:tcPr>
          <w:p w14:paraId="3C832F51" w14:textId="77777777" w:rsidR="00072223" w:rsidRDefault="00B2259E">
            <w:pPr>
              <w:pStyle w:val="TableParagraph"/>
              <w:spacing w:line="252" w:lineRule="exact"/>
              <w:ind w:left="474" w:right="448"/>
              <w:jc w:val="center"/>
              <w:rPr>
                <w:b/>
              </w:rPr>
            </w:pPr>
            <w:r>
              <w:rPr>
                <w:b/>
              </w:rPr>
              <w:t>Location:</w:t>
            </w:r>
          </w:p>
        </w:tc>
        <w:tc>
          <w:tcPr>
            <w:tcW w:w="6855" w:type="dxa"/>
            <w:gridSpan w:val="3"/>
          </w:tcPr>
          <w:p w14:paraId="0FBB0C00" w14:textId="77777777" w:rsidR="00072223" w:rsidRDefault="00072223">
            <w:pPr>
              <w:pStyle w:val="TableParagraph"/>
              <w:rPr>
                <w:rFonts w:ascii="Times New Roman"/>
              </w:rPr>
            </w:pPr>
          </w:p>
        </w:tc>
      </w:tr>
    </w:tbl>
    <w:p w14:paraId="357CBEB6" w14:textId="77777777" w:rsidR="00072223" w:rsidRDefault="00072223">
      <w:pPr>
        <w:spacing w:before="11"/>
        <w:rPr>
          <w:b/>
          <w:sz w:val="27"/>
        </w:rPr>
      </w:pPr>
    </w:p>
    <w:p w14:paraId="0DAD1AA5" w14:textId="77777777" w:rsidR="00072223" w:rsidRDefault="00B2259E">
      <w:pPr>
        <w:pStyle w:val="BodyText"/>
        <w:tabs>
          <w:tab w:val="left" w:pos="5042"/>
        </w:tabs>
        <w:spacing w:before="93"/>
        <w:ind w:left="740"/>
      </w:pPr>
      <w:r>
        <w:t xml:space="preserve">Funds </w:t>
      </w:r>
      <w:proofErr w:type="gramStart"/>
      <w:r>
        <w:t>Requested:</w:t>
      </w:r>
      <w:proofErr w:type="gramEnd"/>
      <w:r>
        <w:rPr>
          <w:spacing w:val="55"/>
        </w:rPr>
        <w:t xml:space="preserve"> </w:t>
      </w:r>
      <w:r>
        <w:t>$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4E3ED34" w14:textId="77777777" w:rsidR="00072223" w:rsidRDefault="00072223">
      <w:pPr>
        <w:spacing w:before="3"/>
        <w:rPr>
          <w:sz w:val="16"/>
        </w:rPr>
      </w:pPr>
    </w:p>
    <w:p w14:paraId="770FC5BE" w14:textId="77777777" w:rsidR="00072223" w:rsidRDefault="00B2259E">
      <w:pPr>
        <w:pStyle w:val="BodyText"/>
        <w:spacing w:before="93"/>
        <w:ind w:left="740"/>
      </w:pPr>
      <w:r>
        <w:t>Did you receive an honorarium for presenting?</w:t>
      </w:r>
    </w:p>
    <w:p w14:paraId="193DCA89" w14:textId="33B6B187" w:rsidR="00B64A97" w:rsidRPr="00EC210E" w:rsidRDefault="007774CF" w:rsidP="00EC210E">
      <w:pPr>
        <w:pStyle w:val="BodyText"/>
        <w:spacing w:before="93"/>
        <w:ind w:left="740"/>
      </w:pPr>
      <w:sdt>
        <w:sdtPr>
          <w:id w:val="1730409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10E" w:rsidRPr="00EC210E">
            <w:rPr>
              <w:rFonts w:ascii="Segoe UI Symbol" w:hAnsi="Segoe UI Symbol" w:cs="Segoe UI Symbol"/>
            </w:rPr>
            <w:t>☐</w:t>
          </w:r>
        </w:sdtContent>
      </w:sdt>
      <w:r w:rsidR="00453E61" w:rsidRPr="00EC210E">
        <w:t xml:space="preserve"> </w:t>
      </w:r>
      <w:r w:rsidR="00B2259E" w:rsidRPr="00EC210E">
        <w:t>YES</w:t>
      </w:r>
      <w:r w:rsidR="00CB3E64" w:rsidRPr="00EC210E">
        <w:t xml:space="preserve"> </w:t>
      </w:r>
      <w:r w:rsidR="00B2259E" w:rsidRPr="00EC210E">
        <w:t xml:space="preserve">$ </w:t>
      </w:r>
      <w:r w:rsidR="00563EFC">
        <w:t>____</w:t>
      </w:r>
      <w:r w:rsidR="00B2259E" w:rsidRPr="00EC210E">
        <w:t>amount</w:t>
      </w:r>
      <w:r w:rsidR="00B2259E" w:rsidRPr="00EC210E">
        <w:tab/>
      </w:r>
      <w:sdt>
        <w:sdtPr>
          <w:id w:val="-1895800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10E" w:rsidRPr="00EC210E">
            <w:rPr>
              <w:rFonts w:ascii="Segoe UI Symbol" w:hAnsi="Segoe UI Symbol" w:cs="Segoe UI Symbol"/>
            </w:rPr>
            <w:t>☐</w:t>
          </w:r>
        </w:sdtContent>
      </w:sdt>
      <w:r w:rsidR="00B64A97" w:rsidRPr="00EC210E">
        <w:t xml:space="preserve"> </w:t>
      </w:r>
      <w:r w:rsidR="00B2259E" w:rsidRPr="00EC210E">
        <w:t xml:space="preserve">NO </w:t>
      </w:r>
    </w:p>
    <w:p w14:paraId="4265774C" w14:textId="77777777" w:rsidR="00EC210E" w:rsidRDefault="00EC210E" w:rsidP="00EC210E">
      <w:pPr>
        <w:pStyle w:val="BodyText"/>
        <w:spacing w:before="93"/>
        <w:ind w:left="740"/>
      </w:pPr>
    </w:p>
    <w:p w14:paraId="332212C5" w14:textId="760BEBE4" w:rsidR="00072223" w:rsidRDefault="00B2259E" w:rsidP="00EC210E">
      <w:pPr>
        <w:pStyle w:val="BodyText"/>
        <w:spacing w:before="93"/>
        <w:ind w:left="740"/>
      </w:pPr>
      <w:proofErr w:type="gramStart"/>
      <w:r>
        <w:t>Has an alternate source of funding been</w:t>
      </w:r>
      <w:r w:rsidRPr="00EC210E">
        <w:t xml:space="preserve"> </w:t>
      </w:r>
      <w:r>
        <w:t>secured</w:t>
      </w:r>
      <w:proofErr w:type="gramEnd"/>
      <w:r>
        <w:t>?</w:t>
      </w:r>
    </w:p>
    <w:p w14:paraId="3D36D613" w14:textId="6ACE5159" w:rsidR="00072223" w:rsidRDefault="007774CF" w:rsidP="00EC210E">
      <w:pPr>
        <w:pStyle w:val="BodyText"/>
        <w:spacing w:before="93"/>
        <w:ind w:left="740"/>
      </w:pPr>
      <w:sdt>
        <w:sdtPr>
          <w:id w:val="82717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453E61">
        <w:t xml:space="preserve"> </w:t>
      </w:r>
      <w:r w:rsidR="00B2259E">
        <w:t>YES</w:t>
      </w:r>
      <w:r w:rsidR="00453E61">
        <w:t xml:space="preserve"> </w:t>
      </w:r>
      <w:r w:rsidR="00B2259E">
        <w:t>$</w:t>
      </w:r>
      <w:r w:rsidR="00B2259E" w:rsidRPr="00EC210E">
        <w:t xml:space="preserve"> </w:t>
      </w:r>
      <w:r w:rsidR="00563EFC">
        <w:t>____</w:t>
      </w:r>
      <w:r w:rsidR="00B2259E">
        <w:t>amount</w:t>
      </w:r>
      <w:r w:rsidR="000D7FF7">
        <w:tab/>
      </w:r>
      <w:sdt>
        <w:sdtPr>
          <w:id w:val="231899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10E" w:rsidRPr="00EC210E">
            <w:rPr>
              <w:rFonts w:ascii="Segoe UI Symbol" w:hAnsi="Segoe UI Symbol" w:cs="Segoe UI Symbol"/>
            </w:rPr>
            <w:t>☐</w:t>
          </w:r>
        </w:sdtContent>
      </w:sdt>
      <w:r w:rsidR="000D7FF7" w:rsidRPr="00EC210E">
        <w:t xml:space="preserve"> </w:t>
      </w:r>
      <w:r w:rsidR="00B2259E" w:rsidRPr="00EC210E">
        <w:t>NO</w:t>
      </w:r>
    </w:p>
    <w:p w14:paraId="7BBF6DD1" w14:textId="77777777" w:rsidR="00072223" w:rsidRDefault="00072223">
      <w:pPr>
        <w:rPr>
          <w:sz w:val="20"/>
        </w:rPr>
      </w:pPr>
    </w:p>
    <w:p w14:paraId="79E4DFBC" w14:textId="77777777" w:rsidR="00072223" w:rsidRDefault="00072223">
      <w:pPr>
        <w:rPr>
          <w:sz w:val="20"/>
        </w:rPr>
      </w:pPr>
    </w:p>
    <w:p w14:paraId="5C683664" w14:textId="43E5C47C" w:rsidR="00072223" w:rsidRDefault="005675AB">
      <w:pPr>
        <w:spacing w:before="1"/>
        <w:rPr>
          <w:sz w:val="21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1F18086" wp14:editId="5A532CAD">
                <wp:simplePos x="0" y="0"/>
                <wp:positionH relativeFrom="page">
                  <wp:posOffset>1371600</wp:posOffset>
                </wp:positionH>
                <wp:positionV relativeFrom="paragraph">
                  <wp:posOffset>183515</wp:posOffset>
                </wp:positionV>
                <wp:extent cx="2563495" cy="1270"/>
                <wp:effectExtent l="0" t="0" r="0" b="0"/>
                <wp:wrapTopAndBottom/>
                <wp:docPr id="2037500139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63495" cy="1270"/>
                        </a:xfrm>
                        <a:custGeom>
                          <a:avLst/>
                          <a:gdLst>
                            <a:gd name="T0" fmla="+- 0 2160 2160"/>
                            <a:gd name="T1" fmla="*/ T0 w 4037"/>
                            <a:gd name="T2" fmla="+- 0 6197 2160"/>
                            <a:gd name="T3" fmla="*/ T2 w 403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037">
                              <a:moveTo>
                                <a:pt x="0" y="0"/>
                              </a:moveTo>
                              <a:lnTo>
                                <a:pt x="4037" y="0"/>
                              </a:lnTo>
                            </a:path>
                          </a:pathLst>
                        </a:custGeom>
                        <a:noFill/>
                        <a:ln w="883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0A7AC9E" id="Freeform 7" o:spid="_x0000_s1026" style="position:absolute;margin-left:108pt;margin-top:14.45pt;width:201.8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03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" path="m,l4037,e" filled="f" strokeweight=".24536mm">
                <v:path arrowok="t" o:connecttype="custom" o:connectlocs="0,0;2563495,0" o:connectangles="0,0"/>
                <w10:wrap type="topAndBottom" anchorx="page"/>
              </v:shape>
            </w:pict>
          </mc:Fallback>
        </mc:AlternateContent>
      </w:r>
    </w:p>
    <w:p w14:paraId="24FB875A" w14:textId="77777777" w:rsidR="00072223" w:rsidRDefault="00B2259E">
      <w:pPr>
        <w:pStyle w:val="BodyText"/>
        <w:tabs>
          <w:tab w:val="left" w:pos="6201"/>
        </w:tabs>
        <w:spacing w:line="226" w:lineRule="exact"/>
        <w:ind w:left="739"/>
      </w:pPr>
      <w:r>
        <w:t>Initials</w:t>
      </w:r>
      <w:r>
        <w:rPr>
          <w:spacing w:val="-3"/>
        </w:rPr>
        <w:t xml:space="preserve"> </w:t>
      </w:r>
      <w:r>
        <w:t>of Applicant</w:t>
      </w:r>
      <w:r>
        <w:tab/>
        <w:t>Date</w:t>
      </w:r>
    </w:p>
    <w:p w14:paraId="6084462F" w14:textId="77777777" w:rsidR="00072223" w:rsidRDefault="00072223">
      <w:pPr>
        <w:spacing w:line="226" w:lineRule="exact"/>
        <w:sectPr w:rsidR="00072223">
          <w:type w:val="continuous"/>
          <w:pgSz w:w="12240" w:h="15840"/>
          <w:pgMar w:top="1220" w:right="1540" w:bottom="280" w:left="1420" w:header="720" w:footer="720" w:gutter="0"/>
          <w:cols w:space="720"/>
        </w:sectPr>
      </w:pPr>
    </w:p>
    <w:p w14:paraId="4D8565A5" w14:textId="46AB5E5B" w:rsidR="00072223" w:rsidRDefault="00B2259E">
      <w:pPr>
        <w:spacing w:before="66"/>
        <w:ind w:left="133"/>
        <w:rPr>
          <w:b/>
          <w:sz w:val="28"/>
        </w:rPr>
      </w:pPr>
      <w:r>
        <w:rPr>
          <w:b/>
          <w:sz w:val="28"/>
        </w:rPr>
        <w:lastRenderedPageBreak/>
        <w:t>Checklist</w:t>
      </w:r>
    </w:p>
    <w:p w14:paraId="11994C5A" w14:textId="7AA485E2" w:rsidR="00072223" w:rsidRDefault="007774CF" w:rsidP="0069631D">
      <w:pPr>
        <w:pStyle w:val="Heading1"/>
        <w:spacing w:before="250"/>
        <w:ind w:left="418" w:right="763" w:hanging="288"/>
      </w:pPr>
      <w:sdt>
        <w:sdtPr>
          <w:rPr>
            <w:b w:val="0"/>
            <w:bCs w:val="0"/>
          </w:rPr>
          <w:id w:val="-898209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631D" w:rsidRPr="0069631D">
            <w:rPr>
              <w:rFonts w:ascii="MS Gothic" w:eastAsia="MS Gothic" w:hAnsi="MS Gothic" w:hint="eastAsia"/>
              <w:b w:val="0"/>
              <w:bCs w:val="0"/>
            </w:rPr>
            <w:t>☐</w:t>
          </w:r>
        </w:sdtContent>
      </w:sdt>
      <w:r w:rsidR="0069631D">
        <w:t xml:space="preserve"> </w:t>
      </w:r>
      <w:r w:rsidR="00B2259E">
        <w:t>Evidence</w:t>
      </w:r>
      <w:r w:rsidR="00B2259E">
        <w:rPr>
          <w:spacing w:val="-11"/>
        </w:rPr>
        <w:t xml:space="preserve"> </w:t>
      </w:r>
      <w:r w:rsidR="00B2259E">
        <w:t>of</w:t>
      </w:r>
      <w:r w:rsidR="00B2259E">
        <w:rPr>
          <w:spacing w:val="-10"/>
        </w:rPr>
        <w:t xml:space="preserve"> </w:t>
      </w:r>
      <w:r w:rsidR="00B2259E">
        <w:t>host</w:t>
      </w:r>
      <w:r w:rsidR="00B2259E">
        <w:rPr>
          <w:spacing w:val="-10"/>
        </w:rPr>
        <w:t xml:space="preserve"> </w:t>
      </w:r>
      <w:r w:rsidR="00B2259E">
        <w:t>department</w:t>
      </w:r>
      <w:r w:rsidR="00B2259E">
        <w:rPr>
          <w:spacing w:val="-10"/>
        </w:rPr>
        <w:t xml:space="preserve"> </w:t>
      </w:r>
      <w:r w:rsidR="00B2259E">
        <w:t>denying</w:t>
      </w:r>
      <w:r w:rsidR="00B2259E">
        <w:rPr>
          <w:spacing w:val="-11"/>
        </w:rPr>
        <w:t xml:space="preserve"> </w:t>
      </w:r>
      <w:r w:rsidR="00B2259E">
        <w:t>student's</w:t>
      </w:r>
      <w:r w:rsidR="00B2259E">
        <w:rPr>
          <w:spacing w:val="-10"/>
        </w:rPr>
        <w:t xml:space="preserve"> </w:t>
      </w:r>
      <w:r w:rsidR="00B2259E">
        <w:t>request</w:t>
      </w:r>
      <w:r w:rsidR="00B2259E">
        <w:rPr>
          <w:spacing w:val="-10"/>
        </w:rPr>
        <w:t xml:space="preserve"> </w:t>
      </w:r>
      <w:r w:rsidR="00B2259E">
        <w:t>for</w:t>
      </w:r>
      <w:r w:rsidR="00B2259E">
        <w:rPr>
          <w:spacing w:val="-10"/>
        </w:rPr>
        <w:t xml:space="preserve"> </w:t>
      </w:r>
      <w:r w:rsidR="00B2259E">
        <w:t>financial</w:t>
      </w:r>
      <w:r w:rsidR="00B2259E">
        <w:rPr>
          <w:spacing w:val="-11"/>
        </w:rPr>
        <w:t xml:space="preserve"> </w:t>
      </w:r>
      <w:r w:rsidR="00B2259E">
        <w:t>support</w:t>
      </w:r>
      <w:r w:rsidR="00B2259E">
        <w:rPr>
          <w:spacing w:val="-10"/>
        </w:rPr>
        <w:t xml:space="preserve"> </w:t>
      </w:r>
      <w:r w:rsidR="00B2259E">
        <w:t>for this</w:t>
      </w:r>
      <w:r w:rsidR="00B2259E">
        <w:rPr>
          <w:spacing w:val="-4"/>
        </w:rPr>
        <w:t xml:space="preserve"> </w:t>
      </w:r>
      <w:r w:rsidR="00B2259E">
        <w:t>initiative</w:t>
      </w:r>
    </w:p>
    <w:p w14:paraId="4112D144" w14:textId="77777777" w:rsidR="00072223" w:rsidRDefault="00072223">
      <w:pPr>
        <w:spacing w:before="4"/>
        <w:rPr>
          <w:b/>
        </w:rPr>
      </w:pPr>
    </w:p>
    <w:p w14:paraId="09F2FCDE" w14:textId="13085AA8" w:rsidR="00072223" w:rsidRDefault="007774CF">
      <w:pPr>
        <w:ind w:left="125"/>
        <w:rPr>
          <w:b/>
        </w:rPr>
      </w:pPr>
      <w:sdt>
        <w:sdtPr>
          <w:id w:val="-1778789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210E">
            <w:rPr>
              <w:rFonts w:ascii="MS Gothic" w:eastAsia="MS Gothic" w:hAnsi="MS Gothic" w:hint="eastAsia"/>
            </w:rPr>
            <w:t>☐</w:t>
          </w:r>
        </w:sdtContent>
      </w:sdt>
      <w:r w:rsidR="0069631D">
        <w:rPr>
          <w:b/>
        </w:rPr>
        <w:t xml:space="preserve"> </w:t>
      </w:r>
      <w:r w:rsidR="00B2259E">
        <w:rPr>
          <w:b/>
        </w:rPr>
        <w:t>Abstract and Proof of Accepted abstract</w:t>
      </w:r>
    </w:p>
    <w:p w14:paraId="49DB77FC" w14:textId="77777777" w:rsidR="00072223" w:rsidRDefault="00072223">
      <w:pPr>
        <w:spacing w:before="3"/>
        <w:rPr>
          <w:b/>
        </w:rPr>
      </w:pPr>
    </w:p>
    <w:p w14:paraId="0396E640" w14:textId="303ABB33" w:rsidR="00072223" w:rsidRDefault="007774CF">
      <w:pPr>
        <w:ind w:left="125"/>
        <w:rPr>
          <w:b/>
        </w:rPr>
      </w:pPr>
      <w:sdt>
        <w:sdtPr>
          <w:id w:val="-607740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631D">
            <w:rPr>
              <w:rFonts w:ascii="MS Gothic" w:eastAsia="MS Gothic" w:hAnsi="MS Gothic" w:hint="eastAsia"/>
            </w:rPr>
            <w:t>☐</w:t>
          </w:r>
        </w:sdtContent>
      </w:sdt>
      <w:r w:rsidR="0069631D">
        <w:rPr>
          <w:b/>
        </w:rPr>
        <w:t xml:space="preserve"> </w:t>
      </w:r>
      <w:r w:rsidR="00B2259E">
        <w:rPr>
          <w:b/>
        </w:rPr>
        <w:t>Original Receipts related to expenses mentioned in Travel Expense form</w:t>
      </w:r>
    </w:p>
    <w:p w14:paraId="4F0BE7B6" w14:textId="77777777" w:rsidR="00072223" w:rsidRDefault="00072223">
      <w:pPr>
        <w:spacing w:before="2"/>
        <w:rPr>
          <w:b/>
        </w:rPr>
      </w:pPr>
    </w:p>
    <w:p w14:paraId="16C50F61" w14:textId="343EA5D9" w:rsidR="00072223" w:rsidRDefault="007774CF">
      <w:pPr>
        <w:spacing w:before="1"/>
        <w:ind w:left="125"/>
        <w:rPr>
          <w:b/>
        </w:rPr>
      </w:pPr>
      <w:sdt>
        <w:sdtPr>
          <w:id w:val="-133644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631D">
            <w:rPr>
              <w:rFonts w:ascii="MS Gothic" w:eastAsia="MS Gothic" w:hAnsi="MS Gothic" w:hint="eastAsia"/>
            </w:rPr>
            <w:t>☐</w:t>
          </w:r>
        </w:sdtContent>
      </w:sdt>
      <w:r w:rsidR="0069631D">
        <w:rPr>
          <w:b/>
        </w:rPr>
        <w:t xml:space="preserve"> </w:t>
      </w:r>
      <w:r w:rsidR="00B2259E">
        <w:rPr>
          <w:b/>
        </w:rPr>
        <w:t>Boarding pass attached (if applicable)</w:t>
      </w:r>
    </w:p>
    <w:p w14:paraId="20EBC30C" w14:textId="77777777" w:rsidR="00072223" w:rsidRDefault="00072223">
      <w:pPr>
        <w:spacing w:before="2"/>
        <w:rPr>
          <w:b/>
        </w:rPr>
      </w:pPr>
    </w:p>
    <w:p w14:paraId="0FA66FCA" w14:textId="106955A6" w:rsidR="00072223" w:rsidRDefault="007774CF">
      <w:pPr>
        <w:ind w:left="125"/>
        <w:rPr>
          <w:b/>
        </w:rPr>
      </w:pPr>
      <w:sdt>
        <w:sdtPr>
          <w:id w:val="-992401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631D">
            <w:rPr>
              <w:rFonts w:ascii="MS Gothic" w:eastAsia="MS Gothic" w:hAnsi="MS Gothic" w:hint="eastAsia"/>
            </w:rPr>
            <w:t>☐</w:t>
          </w:r>
        </w:sdtContent>
      </w:sdt>
      <w:r w:rsidR="0069631D">
        <w:rPr>
          <w:b/>
        </w:rPr>
        <w:t xml:space="preserve"> </w:t>
      </w:r>
      <w:r w:rsidR="00B2259E">
        <w:rPr>
          <w:b/>
        </w:rPr>
        <w:t>Completed and signed Travel Expense Form</w:t>
      </w:r>
    </w:p>
    <w:p w14:paraId="7F1B5658" w14:textId="77777777" w:rsidR="00072223" w:rsidRDefault="00072223">
      <w:pPr>
        <w:rPr>
          <w:b/>
          <w:sz w:val="24"/>
        </w:rPr>
      </w:pPr>
    </w:p>
    <w:p w14:paraId="56CC767D" w14:textId="77777777" w:rsidR="00072223" w:rsidRDefault="00072223">
      <w:pPr>
        <w:rPr>
          <w:b/>
          <w:sz w:val="24"/>
        </w:rPr>
      </w:pPr>
    </w:p>
    <w:p w14:paraId="7CEA7173" w14:textId="77777777" w:rsidR="00072223" w:rsidRDefault="00072223">
      <w:pPr>
        <w:spacing w:before="7"/>
        <w:rPr>
          <w:b/>
          <w:sz w:val="20"/>
        </w:rPr>
      </w:pPr>
    </w:p>
    <w:p w14:paraId="490F3307" w14:textId="77777777" w:rsidR="00072223" w:rsidRDefault="00B2259E">
      <w:pPr>
        <w:ind w:left="118"/>
        <w:rPr>
          <w:b/>
        </w:rPr>
      </w:pPr>
      <w:r>
        <w:rPr>
          <w:b/>
        </w:rPr>
        <w:t xml:space="preserve">Submit </w:t>
      </w:r>
      <w:proofErr w:type="gramStart"/>
      <w:r>
        <w:rPr>
          <w:b/>
        </w:rPr>
        <w:t>to</w:t>
      </w:r>
      <w:proofErr w:type="gramEnd"/>
      <w:r>
        <w:rPr>
          <w:b/>
        </w:rPr>
        <w:t>:</w:t>
      </w:r>
    </w:p>
    <w:p w14:paraId="67255CE5" w14:textId="77777777" w:rsidR="00072223" w:rsidRDefault="00072223">
      <w:pPr>
        <w:rPr>
          <w:b/>
        </w:rPr>
      </w:pPr>
    </w:p>
    <w:p w14:paraId="1F69B6BA" w14:textId="77777777" w:rsidR="00072223" w:rsidRDefault="007774CF">
      <w:pPr>
        <w:pStyle w:val="BodyText"/>
        <w:ind w:left="118"/>
      </w:pPr>
      <w:hyperlink r:id="rId4">
        <w:r w:rsidR="00B2259E">
          <w:rPr>
            <w:color w:val="0000FF"/>
          </w:rPr>
          <w:t>undergraduate.medicine@schulich.uwo.ca</w:t>
        </w:r>
      </w:hyperlink>
    </w:p>
    <w:p w14:paraId="3593C8E0" w14:textId="77777777" w:rsidR="00072223" w:rsidRDefault="00072223">
      <w:pPr>
        <w:rPr>
          <w:sz w:val="24"/>
        </w:rPr>
      </w:pPr>
    </w:p>
    <w:p w14:paraId="018E01E9" w14:textId="77777777" w:rsidR="00072223" w:rsidRDefault="00072223">
      <w:pPr>
        <w:spacing w:before="11"/>
        <w:rPr>
          <w:sz w:val="19"/>
        </w:rPr>
      </w:pPr>
    </w:p>
    <w:p w14:paraId="3FEBF487" w14:textId="77777777" w:rsidR="00072223" w:rsidRDefault="00B2259E">
      <w:pPr>
        <w:pStyle w:val="BodyText"/>
        <w:ind w:left="118" w:right="756"/>
      </w:pPr>
      <w:r>
        <w:t xml:space="preserve">If you have questions or concerns, please contact the Undergraduate Medical Office </w:t>
      </w:r>
      <w:proofErr w:type="gramStart"/>
      <w:r>
        <w:t>at</w:t>
      </w:r>
      <w:proofErr w:type="gramEnd"/>
      <w:r>
        <w:t>:</w:t>
      </w:r>
    </w:p>
    <w:p w14:paraId="5A10B150" w14:textId="77777777" w:rsidR="00072223" w:rsidRDefault="007774CF">
      <w:pPr>
        <w:pStyle w:val="BodyText"/>
        <w:spacing w:before="106" w:line="232" w:lineRule="auto"/>
        <w:ind w:left="118" w:right="5003"/>
      </w:pPr>
      <w:hyperlink r:id="rId5">
        <w:r w:rsidR="00B2259E">
          <w:t>undergraduate.medicine@schulich.uwo.ca</w:t>
        </w:r>
      </w:hyperlink>
      <w:r w:rsidR="00B2259E">
        <w:t xml:space="preserve"> Undergraduate Medical Education Schulich School of Medicine &amp; Dentistry Western University</w:t>
      </w:r>
    </w:p>
    <w:p w14:paraId="4D6F404D" w14:textId="77777777" w:rsidR="00072223" w:rsidRDefault="00B2259E">
      <w:pPr>
        <w:pStyle w:val="BodyText"/>
        <w:spacing w:before="3" w:line="232" w:lineRule="auto"/>
        <w:ind w:left="118" w:right="7564"/>
      </w:pPr>
      <w:r>
        <w:t>London, Ontario N6A 5C1</w:t>
      </w:r>
    </w:p>
    <w:sectPr w:rsidR="00072223">
      <w:pgSz w:w="12240" w:h="15840"/>
      <w:pgMar w:top="1100" w:right="1540" w:bottom="280" w:left="1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jI1szC0MDMwMTJX0lEKTi0uzszPAykwrAUAvTWQbCwAAAA="/>
  </w:docVars>
  <w:rsids>
    <w:rsidRoot w:val="00072223"/>
    <w:rsid w:val="000147CA"/>
    <w:rsid w:val="00072223"/>
    <w:rsid w:val="000D7FF7"/>
    <w:rsid w:val="001824C4"/>
    <w:rsid w:val="00453E61"/>
    <w:rsid w:val="005162CA"/>
    <w:rsid w:val="00563EFC"/>
    <w:rsid w:val="005675AB"/>
    <w:rsid w:val="0058236C"/>
    <w:rsid w:val="0069631D"/>
    <w:rsid w:val="006968BF"/>
    <w:rsid w:val="007774CF"/>
    <w:rsid w:val="00B2259E"/>
    <w:rsid w:val="00B64A97"/>
    <w:rsid w:val="00CB3E64"/>
    <w:rsid w:val="00EC2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8782B"/>
  <w15:docId w15:val="{FCB494A5-2DC8-43C5-88A8-EA1DB973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5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%20undergraduate.medicine@schulich.uwo.ca" TargetMode="External"/><Relationship Id="rId4" Type="http://schemas.openxmlformats.org/officeDocument/2006/relationships/hyperlink" Target="mailto:%20undergraduate.medicine@schulich.uw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17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Expense Form 2023.pdf</dc:title>
  <dc:creator>akhabeer</dc:creator>
  <cp:lastModifiedBy>Jennifer Krista</cp:lastModifiedBy>
  <cp:revision>16</cp:revision>
  <dcterms:created xsi:type="dcterms:W3CDTF">2023-12-07T14:25:00Z</dcterms:created>
  <dcterms:modified xsi:type="dcterms:W3CDTF">2023-12-0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21T00:00:00Z</vt:filetime>
  </property>
  <property fmtid="{D5CDD505-2E9C-101B-9397-08002B2CF9AE}" pid="3" name="Creator">
    <vt:lpwstr>Adobe LiveCycle Designer ES 9.0</vt:lpwstr>
  </property>
  <property fmtid="{D5CDD505-2E9C-101B-9397-08002B2CF9AE}" pid="4" name="LastSaved">
    <vt:filetime>2023-12-07T00:00:00Z</vt:filetime>
  </property>
</Properties>
</file>